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4BB1C" w14:textId="6D2062B1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proofErr w:type="spellStart"/>
      <w:r w:rsidR="008D6E0E">
        <w:rPr>
          <w:rFonts w:ascii="Calibri" w:eastAsia="Times New Roman" w:hAnsi="Calibri" w:cs="Times New Roman"/>
          <w:b/>
          <w:color w:val="642D08"/>
          <w:sz w:val="40"/>
          <w:szCs w:val="32"/>
        </w:rPr>
        <w:t>Samurider</w:t>
      </w:r>
      <w:proofErr w:type="spellEnd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22563C1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8D6E0E">
        <w:rPr>
          <w:rFonts w:ascii="Calibri" w:eastAsia="Calibri" w:hAnsi="Calibri" w:cs="Times New Roman"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8D6E0E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info. </w:t>
      </w:r>
      <w:r w:rsidR="008D6E0E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templating</w:t>
      </w:r>
      <w:proofErr w:type="spellEnd"/>
      <w:r w:rsidRPr="00F739BF">
        <w:rPr>
          <w:rFonts w:ascii="Calibri" w:eastAsia="Calibri" w:hAnsi="Calibri" w:cs="Times New Roman"/>
          <w:b/>
          <w:bCs/>
        </w:rPr>
        <w:t xml:space="preserve">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E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41A88B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 </w:t>
      </w:r>
      <w:r w:rsidRPr="00F739BF">
        <w:rPr>
          <w:rFonts w:ascii="Calibri" w:eastAsia="Calibri" w:hAnsi="Calibri" w:cs="Times New Roman"/>
          <w:b/>
        </w:rPr>
        <w:t xml:space="preserve">Dashboard </w:t>
      </w:r>
      <w:r w:rsidRPr="00F739BF">
        <w:rPr>
          <w:rFonts w:ascii="Calibri" w:eastAsia="Calibri" w:hAnsi="Calibri" w:cs="Times New Roman"/>
          <w:bCs/>
        </w:rPr>
        <w:t>which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link to the </w:t>
      </w:r>
      <w:r w:rsidR="008D6E0E">
        <w:rPr>
          <w:rFonts w:ascii="Calibri" w:eastAsia="Calibri" w:hAnsi="Calibri" w:cs="Times New Roman"/>
          <w:b/>
          <w:bCs/>
        </w:rPr>
        <w:t>Motorcycle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</w:t>
      </w:r>
      <w:proofErr w:type="spellStart"/>
      <w:r w:rsidRPr="00F739BF">
        <w:rPr>
          <w:rFonts w:ascii="Calibri" w:eastAsia="Calibri" w:hAnsi="Calibri" w:cs="Times New Roman"/>
        </w:rPr>
        <w:t>navbar</w:t>
      </w:r>
      <w:proofErr w:type="spellEnd"/>
      <w:r w:rsidRPr="00F739BF">
        <w:rPr>
          <w:rFonts w:ascii="Calibri" w:eastAsia="Calibri" w:hAnsi="Calibri" w:cs="Times New Roman"/>
        </w:rPr>
        <w:t xml:space="preserve">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9BBA164">
            <wp:extent cx="6158551" cy="301233"/>
            <wp:effectExtent l="0" t="0" r="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551" cy="30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FE80715">
            <wp:extent cx="6169381" cy="342210"/>
            <wp:effectExtent l="0" t="0" r="0" b="127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943" cy="35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6D41D9B8">
            <wp:extent cx="5804570" cy="2762342"/>
            <wp:effectExtent l="0" t="0" r="571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76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ged-i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4A2B1934">
            <wp:extent cx="5795261" cy="2737155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7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10 pts)</w:t>
      </w:r>
    </w:p>
    <w:p w14:paraId="10B693B1" w14:textId="77777777" w:rsidR="00F739BF" w:rsidRPr="00F739BF" w:rsidRDefault="00F739BF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By given </w:t>
      </w:r>
      <w:r w:rsidRPr="00F739BF">
        <w:rPr>
          <w:rFonts w:ascii="Calibri" w:eastAsia="Calibri" w:hAnsi="Calibri" w:cs="Times New Roman"/>
          <w:b/>
          <w:noProof/>
        </w:rPr>
        <w:t>email,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 xml:space="preserve">password </w:t>
      </w:r>
      <w:r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AD69151">
            <wp:extent cx="5829864" cy="2820802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82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6225D5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7B4DE839">
            <wp:extent cx="5827986" cy="280777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80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1B9F6623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81C64">
        <w:rPr>
          <w:rFonts w:ascii="Calibri" w:eastAsia="Calibri" w:hAnsi="Calibri" w:cs="Times New Roman"/>
          <w:b/>
          <w:bCs/>
        </w:rPr>
        <w:t>motorcycl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553F2E44">
            <wp:extent cx="5838561" cy="2918129"/>
            <wp:effectExtent l="0" t="0" r="0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92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D18683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C6046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436B753E" w14:textId="4844DEB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381C64"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5DD61FC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45302BEC">
            <wp:extent cx="5836935" cy="2833132"/>
            <wp:effectExtent l="0" t="0" r="0" b="57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83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5A05474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381C64">
        <w:rPr>
          <w:rFonts w:ascii="Calibri" w:eastAsia="Calibri" w:hAnsi="Calibri" w:cs="Times New Roman"/>
        </w:rPr>
        <w:t>motorcycle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3F7111A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3C6E7C1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569A41BB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 w:rsidR="00DD4EC2">
        <w:rPr>
          <w:rFonts w:ascii="Consolas" w:eastAsia="Calibri" w:hAnsi="Consolas" w:cs="Consolas"/>
          <w:b/>
          <w:noProof/>
        </w:rPr>
        <w:t>age,</w:t>
      </w:r>
    </w:p>
    <w:p w14:paraId="57CD687A" w14:textId="2400ACA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42BA31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DD4EC2">
        <w:rPr>
          <w:rFonts w:ascii="Calibri" w:eastAsia="Calibri" w:hAnsi="Calibri" w:cs="Times New Roman"/>
          <w:b/>
        </w:rPr>
        <w:t>Motorcycle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3EB8FE" w:rsidR="00F739BF" w:rsidRPr="00F739BF" w:rsidRDefault="00DD4EC2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B7DE9E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DD4EC2">
        <w:rPr>
          <w:rFonts w:ascii="Calibri" w:eastAsia="Calibri" w:hAnsi="Calibri" w:cs="Times New Roman"/>
          <w:b/>
        </w:rPr>
        <w:t>motorcycle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be displayed. Otherwise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0C943D1" wp14:editId="2DED3298">
            <wp:extent cx="5775134" cy="278367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78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09EF7D8E">
            <wp:extent cx="5822514" cy="2736611"/>
            <wp:effectExtent l="0" t="0" r="6985" b="698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73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520CED4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69E332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8EDCD2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19688F2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motorcycle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BEF1F9C" wp14:editId="63C95150">
            <wp:extent cx="5807113" cy="2805130"/>
            <wp:effectExtent l="0" t="0" r="3175" b="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8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5D0FFD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729A6B51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705C5B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bookmarkStart w:id="6" w:name="_GoBack"/>
      <w:bookmarkEnd w:id="6"/>
      <w:r>
        <w:rPr>
          <w:rFonts w:ascii="Consolas" w:eastAsia="Calibri" w:hAnsi="Consolas" w:cs="Consolas"/>
          <w:b/>
          <w:noProof/>
        </w:rPr>
        <w:t>age,</w:t>
      </w:r>
    </w:p>
    <w:p w14:paraId="4ABE1942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117561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</w:t>
      </w:r>
    </w:p>
    <w:p w14:paraId="2CB6ED92" w14:textId="7C4B9052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4B1C2AC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0B3EF01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768EC12C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493C6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proofErr w:type="spellStart"/>
      <w:r w:rsidR="00DD4EC2">
        <w:rPr>
          <w:rFonts w:ascii="Calibri" w:eastAsia="Calibri" w:hAnsi="Calibri" w:cs="Times New Roman"/>
          <w:b/>
          <w:bCs/>
        </w:rPr>
        <w:t>Motorcyles</w:t>
      </w:r>
      <w:proofErr w:type="spellEnd"/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5E2DF6E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lastRenderedPageBreak/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7418FC73">
            <wp:extent cx="5156835" cy="2495253"/>
            <wp:effectExtent l="0" t="0" r="5715" b="635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50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4C39" w14:textId="6C76160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 w:rsidR="00DD4EC2">
        <w:rPr>
          <w:rFonts w:ascii="Calibri" w:eastAsia="Calibri" w:hAnsi="Calibri" w:cs="Times New Roman"/>
        </w:rPr>
        <w:t xml:space="preserve"> </w:t>
      </w:r>
      <w:proofErr w:type="spellStart"/>
      <w:r w:rsidR="00DD4EC2"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som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536816CD" w14:textId="48BE5D73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62010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A8127B" wp14:editId="2FAC2C66">
            <wp:extent cx="5156252" cy="2434673"/>
            <wp:effectExtent l="0" t="0" r="6350" b="381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52" cy="243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861F" w14:textId="785AFB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20CBD072">
            <wp:extent cx="5032078" cy="2645732"/>
            <wp:effectExtent l="0" t="0" r="0" b="254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6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51967C2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620105">
        <w:rPr>
          <w:rFonts w:ascii="Calibri" w:eastAsia="Calibri" w:hAnsi="Calibri" w:cs="Calibri"/>
          <w:color w:val="000000"/>
          <w:shd w:val="clear" w:color="auto" w:fill="F2F2F2"/>
        </w:rPr>
        <w:t>motorcycle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2D1A324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620105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19F8F3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20105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7D1278FC">
            <wp:extent cx="6167854" cy="3211463"/>
            <wp:effectExtent l="0" t="0" r="444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321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5A896132">
            <wp:extent cx="5435618" cy="3684546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368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F739BF">
        <w:rPr>
          <w:rFonts w:ascii="Consolas" w:eastAsia="Calibri" w:hAnsi="Consolas" w:cs="Consolas"/>
          <w:b/>
        </w:rPr>
        <w:t>node</w:t>
      </w:r>
      <w:proofErr w:type="gramEnd"/>
      <w:r w:rsidRPr="00F739BF">
        <w:rPr>
          <w:rFonts w:ascii="Consolas" w:eastAsia="Calibri" w:hAnsi="Consolas" w:cs="Consolas"/>
          <w:b/>
        </w:rPr>
        <w:t xml:space="preserve">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F739BF">
        <w:rPr>
          <w:rFonts w:ascii="Consolas" w:eastAsia="Calibri" w:hAnsi="Consolas" w:cs="Consolas"/>
          <w:b/>
          <w:noProof/>
        </w:rPr>
        <w:t>.only</w:t>
      </w:r>
      <w:r w:rsidRPr="00F739BF">
        <w:rPr>
          <w:rFonts w:ascii="Calibri" w:eastAsia="Calibri" w:hAnsi="Calibri" w:cs="Times New Roman"/>
        </w:rPr>
        <w:t xml:space="preserve"> after </w:t>
      </w:r>
      <w:proofErr w:type="gramStart"/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onsolas" w:eastAsia="Calibri" w:hAnsi="Consolas" w:cs="Consolas"/>
          <w:b/>
          <w:noProof/>
        </w:rPr>
        <w:t>it</w:t>
      </w:r>
      <w:proofErr w:type="gramEnd"/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05828" w14:textId="77777777" w:rsidR="00B54162" w:rsidRDefault="00B54162" w:rsidP="008068A2">
      <w:pPr>
        <w:spacing w:after="0" w:line="240" w:lineRule="auto"/>
      </w:pPr>
      <w:r>
        <w:separator/>
      </w:r>
    </w:p>
  </w:endnote>
  <w:endnote w:type="continuationSeparator" w:id="0">
    <w:p w14:paraId="71E60D0E" w14:textId="77777777" w:rsidR="00B54162" w:rsidRDefault="00B541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19C5466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19C5466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DE487F" w14:textId="77777777" w:rsidR="00B54162" w:rsidRDefault="00B54162" w:rsidP="008068A2">
      <w:pPr>
        <w:spacing w:after="0" w:line="240" w:lineRule="auto"/>
      </w:pPr>
      <w:r>
        <w:separator/>
      </w:r>
    </w:p>
  </w:footnote>
  <w:footnote w:type="continuationSeparator" w:id="0">
    <w:p w14:paraId="64E78F81" w14:textId="77777777" w:rsidR="00B54162" w:rsidRDefault="00B541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089EC-57D2-416F-90F9-A5B6BBAD0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3</Pages>
  <Words>2423</Words>
  <Characters>13817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82</cp:revision>
  <cp:lastPrinted>2014-02-12T16:33:00Z</cp:lastPrinted>
  <dcterms:created xsi:type="dcterms:W3CDTF">2022-03-05T09:33:00Z</dcterms:created>
  <dcterms:modified xsi:type="dcterms:W3CDTF">2023-08-04T19:35:00Z</dcterms:modified>
  <cp:category>programming, education, software engineering, software development</cp:category>
</cp:coreProperties>
</file>